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934F9" w:rsidR="0013285F" w:rsidP="00ED77AB" w:rsidRDefault="003F1648" w14:paraId="5E143C07" w14:textId="73504C49">
      <w:pPr>
        <w:pStyle w:val="EPMPageHeading"/>
        <w:rPr>
          <w:rFonts w:ascii="Arial" w:hAnsi="Arial"/>
        </w:rPr>
      </w:pPr>
      <w:r w:rsidRPr="00E934F9">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E934F9" w:rsidR="009F0777">
        <w:rPr>
          <w:rFonts w:ascii="Arial" w:hAnsi="Arial"/>
          <w:b/>
          <w:bCs w:val="0"/>
        </w:rPr>
        <w:t>Job Description</w:t>
      </w:r>
    </w:p>
    <w:p w:rsidRPr="00E934F9" w:rsidR="00E934F9" w:rsidP="00E934F9" w:rsidRDefault="003E645F" w14:paraId="3D7E0F46" w14:textId="77777777">
      <w:pPr>
        <w:pStyle w:val="EPMTextstyle"/>
        <w:rPr>
          <w:rFonts w:ascii="Arial" w:hAnsi="Arial"/>
        </w:rPr>
      </w:pPr>
      <w:r w:rsidRPr="00E934F9">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Pr="00E934F9" w:rsidR="00E934F9" w:rsidTr="1C770CAE" w14:paraId="38158F70" w14:textId="77777777">
        <w:tc>
          <w:tcPr>
            <w:tcW w:w="2689" w:type="dxa"/>
            <w:shd w:val="clear" w:color="auto" w:fill="F0F0EB"/>
            <w:tcMar/>
          </w:tcPr>
          <w:p w:rsidRPr="00E934F9" w:rsidR="00E934F9" w:rsidP="006009A5" w:rsidRDefault="00E934F9" w14:paraId="61EF7B55" w14:textId="77777777">
            <w:pPr>
              <w:pStyle w:val="EPMFormText"/>
              <w:rPr>
                <w:rFonts w:ascii="Arial" w:hAnsi="Arial"/>
                <w:b/>
                <w:bCs/>
              </w:rPr>
            </w:pPr>
            <w:r w:rsidRPr="00E934F9">
              <w:rPr>
                <w:rFonts w:ascii="Arial" w:hAnsi="Arial"/>
                <w:b/>
                <w:bCs/>
              </w:rPr>
              <w:t>Post</w:t>
            </w:r>
          </w:p>
        </w:tc>
        <w:tc>
          <w:tcPr>
            <w:tcW w:w="7165" w:type="dxa"/>
            <w:tcMar/>
          </w:tcPr>
          <w:p w:rsidRPr="00E934F9" w:rsidR="00E934F9" w:rsidP="1C770CAE" w:rsidRDefault="00E934F9" w14:paraId="3B5B493D" w14:textId="78E4C9A7">
            <w:pPr>
              <w:pStyle w:val="EPMTextstyle"/>
              <w:bidi w:val="0"/>
              <w:spacing w:before="60" w:beforeAutospacing="off" w:after="60" w:afterAutospacing="off" w:line="280" w:lineRule="exact"/>
              <w:ind w:left="0" w:right="0"/>
              <w:jc w:val="left"/>
            </w:pPr>
            <w:r w:rsidRPr="1C770CAE" w:rsidR="09CC4851">
              <w:rPr>
                <w:rFonts w:ascii="Arial" w:hAnsi="Arial"/>
              </w:rPr>
              <w:t>General Assistant</w:t>
            </w:r>
          </w:p>
        </w:tc>
      </w:tr>
    </w:tbl>
    <w:p w:rsidRPr="00E934F9" w:rsidR="004B3AC3" w:rsidP="00E934F9" w:rsidRDefault="009F0777" w14:paraId="3C42A8BA" w14:textId="789B296E">
      <w:pPr>
        <w:pStyle w:val="EPMSubheading"/>
      </w:pPr>
      <w:r w:rsidRPr="00E934F9">
        <w:t xml:space="preserve">Purpose </w:t>
      </w:r>
      <w:r w:rsidR="00E934F9">
        <w:t>o</w:t>
      </w:r>
      <w:r w:rsidRPr="00E934F9">
        <w:t xml:space="preserve">r Function </w:t>
      </w:r>
      <w:r w:rsidRPr="00E934F9" w:rsidR="00E934F9">
        <w:t>of</w:t>
      </w:r>
      <w:r w:rsidRPr="00E934F9">
        <w:t xml:space="preserve"> </w:t>
      </w:r>
      <w:r w:rsidR="00E934F9">
        <w:t>t</w:t>
      </w:r>
      <w:r w:rsidRPr="00E934F9">
        <w:t>he Job:</w:t>
      </w:r>
    </w:p>
    <w:p w:rsidRPr="00E934F9" w:rsidR="00815D55" w:rsidP="00815D55" w:rsidRDefault="00DF303E" w14:paraId="24FB5C0C" w14:textId="5448327F">
      <w:pPr>
        <w:pStyle w:val="EPMTextstyle"/>
        <w:rPr>
          <w:rFonts w:ascii="Arial" w:hAnsi="Arial"/>
        </w:rPr>
      </w:pPr>
      <w:r w:rsidRPr="00E934F9">
        <w:rPr>
          <w:rFonts w:ascii="Arial" w:hAnsi="Arial"/>
        </w:rPr>
        <w:t>To</w:t>
      </w:r>
      <w:r w:rsidRPr="00E934F9" w:rsidR="00815D55">
        <w:rPr>
          <w:rFonts w:ascii="Arial" w:hAnsi="Arial"/>
        </w:rPr>
        <w:t xml:space="preserve"> support the aims and ethos of the school by playing a positive role in the whole staff team for the benefit of the children and others working in the school and in partnership with parents. To respect the confidences of the school and comply with the Data Protection Act.</w:t>
      </w:r>
    </w:p>
    <w:p w:rsidRPr="00E934F9" w:rsidR="00B836AC" w:rsidP="00815D55" w:rsidRDefault="00815D55" w14:paraId="24F4DB70" w14:textId="4D11E772">
      <w:pPr>
        <w:pStyle w:val="EPMTextstyle"/>
        <w:rPr>
          <w:rFonts w:ascii="Arial" w:hAnsi="Arial"/>
        </w:rPr>
      </w:pPr>
      <w:r w:rsidRPr="00E934F9">
        <w:rPr>
          <w:rFonts w:ascii="Arial" w:hAnsi="Arial"/>
        </w:rPr>
        <w:t>To observe and carry out at all times the School’s Health &amp; Safety Policy.  To provide, if needed emergency care and administer first aid.</w:t>
      </w:r>
    </w:p>
    <w:p w:rsidRPr="00E934F9" w:rsidR="004D63D4" w:rsidP="00E934F9" w:rsidRDefault="009F0777" w14:paraId="31522DA0" w14:textId="39288D5A">
      <w:pPr>
        <w:pStyle w:val="EPMSubheading2"/>
      </w:pPr>
      <w:r w:rsidRPr="00E934F9">
        <w:t>Main Duties:</w:t>
      </w:r>
    </w:p>
    <w:p w:rsidRPr="00E934F9" w:rsidR="00D82F0E" w:rsidP="009F0777" w:rsidRDefault="00D82F0E" w14:paraId="67B62B39" w14:textId="483BE130">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Assist the School Secretary with general offices duties.</w:t>
      </w:r>
    </w:p>
    <w:p w:rsidRPr="00E934F9" w:rsidR="00D82F0E" w:rsidP="009F0777" w:rsidRDefault="00D82F0E" w14:paraId="460DCE2B" w14:textId="22D4C9A4">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Assist visitors to the school, giving information and directions to assist them adequately in the purpose of their visit.</w:t>
      </w:r>
    </w:p>
    <w:p w:rsidRPr="00E934F9" w:rsidR="00D82F0E" w:rsidP="009F0777" w:rsidRDefault="00D82F0E" w14:paraId="2D8A8618" w14:textId="5D88DC5D">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Liaise and provide assistance for staff, parents and pupils with any queries made at the reception point by resolving or redirecting queries and giving advice where appropriate.</w:t>
      </w:r>
    </w:p>
    <w:p w:rsidRPr="00E934F9" w:rsidR="00D82F0E" w:rsidP="009F0777" w:rsidRDefault="00D82F0E" w14:paraId="0515D211" w14:textId="5CA93076">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Operate the telephone system and identify and deal with problems raised by callers on the telephone by liaising with other staff as necessary.</w:t>
      </w:r>
    </w:p>
    <w:p w:rsidRPr="00E934F9" w:rsidR="00D82F0E" w:rsidP="009F0777" w:rsidRDefault="00D82F0E" w14:paraId="39495210" w14:textId="46ADA875">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Be responsible for control of stock, checking goods into the building and ensuring they are stored appropriately.</w:t>
      </w:r>
    </w:p>
    <w:p w:rsidRPr="00E934F9" w:rsidR="00D82F0E" w:rsidP="009F0777" w:rsidRDefault="00D82F0E" w14:paraId="73CCE488" w14:textId="03F368BB">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Operate reprographic equipment in order to provide an efficient service in accordance with School Policy.</w:t>
      </w:r>
    </w:p>
    <w:p w:rsidRPr="00E934F9" w:rsidR="00D82F0E" w:rsidP="009F0777" w:rsidRDefault="00D82F0E" w14:paraId="1736BB54" w14:textId="66E0C00B">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Maintain an electrical items inventory.</w:t>
      </w:r>
    </w:p>
    <w:p w:rsidRPr="00E934F9" w:rsidR="00D82F0E" w:rsidP="009F0777" w:rsidRDefault="00D82F0E" w14:paraId="7C9C1D05" w14:textId="3B8F62BE">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Assist children with changing clothes.</w:t>
      </w:r>
    </w:p>
    <w:p w:rsidRPr="00E934F9" w:rsidR="00D82F0E" w:rsidP="009F0777" w:rsidRDefault="00D82F0E" w14:paraId="0514BA4A" w14:textId="7F3AF130">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Prepare teaching resources and materials for children.</w:t>
      </w:r>
    </w:p>
    <w:p w:rsidRPr="00E934F9" w:rsidR="00D82F0E" w:rsidP="009F0777" w:rsidRDefault="00D82F0E" w14:paraId="63739279" w14:textId="583FA2CC">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Ensure that teaching areas are cleared after use.</w:t>
      </w:r>
    </w:p>
    <w:p w:rsidRPr="00E934F9" w:rsidR="00492B8C" w:rsidP="009F0777" w:rsidRDefault="00D82F0E" w14:paraId="5E18DF59" w14:textId="4418489E">
      <w:pPr>
        <w:pStyle w:val="EPMNumberedcopy"/>
        <w:tabs>
          <w:tab w:val="clear" w:pos="284"/>
          <w:tab w:val="clear" w:pos="567"/>
          <w:tab w:val="clear" w:pos="851"/>
          <w:tab w:val="left" w:pos="426"/>
          <w:tab w:val="left" w:pos="709"/>
        </w:tabs>
        <w:ind w:left="426" w:hanging="426"/>
        <w:rPr>
          <w:rFonts w:ascii="Arial" w:hAnsi="Arial" w:cs="Arial"/>
        </w:rPr>
      </w:pPr>
      <w:r w:rsidRPr="00E934F9">
        <w:rPr>
          <w:rFonts w:ascii="Arial" w:hAnsi="Arial" w:cs="Arial"/>
        </w:rPr>
        <w:t>Such other duties consistent with the overall level, nature and grading of the post.</w:t>
      </w:r>
    </w:p>
    <w:sectPr w:rsidRPr="00E934F9" w:rsidR="00492B8C" w:rsidSect="00290623">
      <w:footerReference w:type="default" r:id="rId12"/>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3CAF" w:rsidP="002C1565" w:rsidRDefault="006C3CAF" w14:paraId="387D22A7" w14:textId="77777777">
      <w:r>
        <w:separator/>
      </w:r>
    </w:p>
  </w:endnote>
  <w:endnote w:type="continuationSeparator" w:id="0">
    <w:p w:rsidR="006C3CAF" w:rsidP="002C1565" w:rsidRDefault="006C3CAF" w14:paraId="2F62D715" w14:textId="77777777">
      <w:r>
        <w:continuationSeparator/>
      </w:r>
    </w:p>
  </w:endnote>
  <w:endnote w:type="continuationNotice" w:id="1">
    <w:p w:rsidR="006C3CAF" w:rsidRDefault="006C3CAF" w14:paraId="668E5A3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A69A2" w:rsidR="00B3029C" w:rsidP="00B3029C" w:rsidRDefault="00B3029C" w14:paraId="75486782" w14:textId="77777777">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3CAF" w:rsidP="002C1565" w:rsidRDefault="006C3CAF" w14:paraId="55B252E6" w14:textId="77777777">
      <w:r>
        <w:separator/>
      </w:r>
    </w:p>
  </w:footnote>
  <w:footnote w:type="continuationSeparator" w:id="0">
    <w:p w:rsidR="006C3CAF" w:rsidP="002C1565" w:rsidRDefault="006C3CAF" w14:paraId="21BBC263" w14:textId="77777777">
      <w:r>
        <w:continuationSeparator/>
      </w:r>
    </w:p>
  </w:footnote>
  <w:footnote w:type="continuationNotice" w:id="1">
    <w:p w:rsidR="006C3CAF" w:rsidRDefault="006C3CAF" w14:paraId="66869047"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hint="default" w:asciiTheme="minorHAnsi" w:hAnsiTheme="minorHAnsi"/>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hint="default" w:ascii="Symbol" w:hAnsi="Symbol"/>
      </w:rPr>
    </w:lvl>
    <w:lvl w:ilvl="1" w:tplc="08090003" w:tentative="1">
      <w:start w:val="1"/>
      <w:numFmt w:val="bullet"/>
      <w:lvlText w:val="o"/>
      <w:lvlJc w:val="left"/>
      <w:pPr>
        <w:ind w:left="2292" w:hanging="360"/>
      </w:pPr>
      <w:rPr>
        <w:rFonts w:hint="default" w:ascii="Courier New" w:hAnsi="Courier New" w:cs="Courier New"/>
      </w:rPr>
    </w:lvl>
    <w:lvl w:ilvl="2" w:tplc="08090005" w:tentative="1">
      <w:start w:val="1"/>
      <w:numFmt w:val="bullet"/>
      <w:lvlText w:val=""/>
      <w:lvlJc w:val="left"/>
      <w:pPr>
        <w:ind w:left="3012" w:hanging="360"/>
      </w:pPr>
      <w:rPr>
        <w:rFonts w:hint="default" w:ascii="Wingdings" w:hAnsi="Wingdings"/>
      </w:rPr>
    </w:lvl>
    <w:lvl w:ilvl="3" w:tplc="08090001" w:tentative="1">
      <w:start w:val="1"/>
      <w:numFmt w:val="bullet"/>
      <w:lvlText w:val=""/>
      <w:lvlJc w:val="left"/>
      <w:pPr>
        <w:ind w:left="3732" w:hanging="360"/>
      </w:pPr>
      <w:rPr>
        <w:rFonts w:hint="default" w:ascii="Symbol" w:hAnsi="Symbol"/>
      </w:rPr>
    </w:lvl>
    <w:lvl w:ilvl="4" w:tplc="08090003" w:tentative="1">
      <w:start w:val="1"/>
      <w:numFmt w:val="bullet"/>
      <w:lvlText w:val="o"/>
      <w:lvlJc w:val="left"/>
      <w:pPr>
        <w:ind w:left="4452" w:hanging="360"/>
      </w:pPr>
      <w:rPr>
        <w:rFonts w:hint="default" w:ascii="Courier New" w:hAnsi="Courier New" w:cs="Courier New"/>
      </w:rPr>
    </w:lvl>
    <w:lvl w:ilvl="5" w:tplc="08090005" w:tentative="1">
      <w:start w:val="1"/>
      <w:numFmt w:val="bullet"/>
      <w:lvlText w:val=""/>
      <w:lvlJc w:val="left"/>
      <w:pPr>
        <w:ind w:left="5172" w:hanging="360"/>
      </w:pPr>
      <w:rPr>
        <w:rFonts w:hint="default" w:ascii="Wingdings" w:hAnsi="Wingdings"/>
      </w:rPr>
    </w:lvl>
    <w:lvl w:ilvl="6" w:tplc="08090001" w:tentative="1">
      <w:start w:val="1"/>
      <w:numFmt w:val="bullet"/>
      <w:lvlText w:val=""/>
      <w:lvlJc w:val="left"/>
      <w:pPr>
        <w:ind w:left="5892" w:hanging="360"/>
      </w:pPr>
      <w:rPr>
        <w:rFonts w:hint="default" w:ascii="Symbol" w:hAnsi="Symbol"/>
      </w:rPr>
    </w:lvl>
    <w:lvl w:ilvl="7" w:tplc="08090003" w:tentative="1">
      <w:start w:val="1"/>
      <w:numFmt w:val="bullet"/>
      <w:lvlText w:val="o"/>
      <w:lvlJc w:val="left"/>
      <w:pPr>
        <w:ind w:left="6612" w:hanging="360"/>
      </w:pPr>
      <w:rPr>
        <w:rFonts w:hint="default" w:ascii="Courier New" w:hAnsi="Courier New" w:cs="Courier New"/>
      </w:rPr>
    </w:lvl>
    <w:lvl w:ilvl="8" w:tplc="08090005" w:tentative="1">
      <w:start w:val="1"/>
      <w:numFmt w:val="bullet"/>
      <w:lvlText w:val=""/>
      <w:lvlJc w:val="left"/>
      <w:pPr>
        <w:ind w:left="7332" w:hanging="360"/>
      </w:pPr>
      <w:rPr>
        <w:rFonts w:hint="default" w:ascii="Wingdings" w:hAnsi="Wingdings"/>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hint="default" w:ascii="Symbol" w:hAnsi="Symbol"/>
      </w:rPr>
    </w:lvl>
    <w:lvl w:ilvl="1" w:tplc="08090003" w:tentative="1">
      <w:start w:val="1"/>
      <w:numFmt w:val="bullet"/>
      <w:lvlText w:val="o"/>
      <w:lvlJc w:val="left"/>
      <w:pPr>
        <w:ind w:left="2292" w:hanging="360"/>
      </w:pPr>
      <w:rPr>
        <w:rFonts w:hint="default" w:ascii="Courier New" w:hAnsi="Courier New" w:cs="Courier New"/>
      </w:rPr>
    </w:lvl>
    <w:lvl w:ilvl="2" w:tplc="08090005" w:tentative="1">
      <w:start w:val="1"/>
      <w:numFmt w:val="bullet"/>
      <w:lvlText w:val=""/>
      <w:lvlJc w:val="left"/>
      <w:pPr>
        <w:ind w:left="3012" w:hanging="360"/>
      </w:pPr>
      <w:rPr>
        <w:rFonts w:hint="default" w:ascii="Wingdings" w:hAnsi="Wingdings"/>
      </w:rPr>
    </w:lvl>
    <w:lvl w:ilvl="3" w:tplc="08090001" w:tentative="1">
      <w:start w:val="1"/>
      <w:numFmt w:val="bullet"/>
      <w:lvlText w:val=""/>
      <w:lvlJc w:val="left"/>
      <w:pPr>
        <w:ind w:left="3732" w:hanging="360"/>
      </w:pPr>
      <w:rPr>
        <w:rFonts w:hint="default" w:ascii="Symbol" w:hAnsi="Symbol"/>
      </w:rPr>
    </w:lvl>
    <w:lvl w:ilvl="4" w:tplc="08090003" w:tentative="1">
      <w:start w:val="1"/>
      <w:numFmt w:val="bullet"/>
      <w:lvlText w:val="o"/>
      <w:lvlJc w:val="left"/>
      <w:pPr>
        <w:ind w:left="4452" w:hanging="360"/>
      </w:pPr>
      <w:rPr>
        <w:rFonts w:hint="default" w:ascii="Courier New" w:hAnsi="Courier New" w:cs="Courier New"/>
      </w:rPr>
    </w:lvl>
    <w:lvl w:ilvl="5" w:tplc="08090005" w:tentative="1">
      <w:start w:val="1"/>
      <w:numFmt w:val="bullet"/>
      <w:lvlText w:val=""/>
      <w:lvlJc w:val="left"/>
      <w:pPr>
        <w:ind w:left="5172" w:hanging="360"/>
      </w:pPr>
      <w:rPr>
        <w:rFonts w:hint="default" w:ascii="Wingdings" w:hAnsi="Wingdings"/>
      </w:rPr>
    </w:lvl>
    <w:lvl w:ilvl="6" w:tplc="08090001" w:tentative="1">
      <w:start w:val="1"/>
      <w:numFmt w:val="bullet"/>
      <w:lvlText w:val=""/>
      <w:lvlJc w:val="left"/>
      <w:pPr>
        <w:ind w:left="5892" w:hanging="360"/>
      </w:pPr>
      <w:rPr>
        <w:rFonts w:hint="default" w:ascii="Symbol" w:hAnsi="Symbol"/>
      </w:rPr>
    </w:lvl>
    <w:lvl w:ilvl="7" w:tplc="08090003" w:tentative="1">
      <w:start w:val="1"/>
      <w:numFmt w:val="bullet"/>
      <w:lvlText w:val="o"/>
      <w:lvlJc w:val="left"/>
      <w:pPr>
        <w:ind w:left="6612" w:hanging="360"/>
      </w:pPr>
      <w:rPr>
        <w:rFonts w:hint="default" w:ascii="Courier New" w:hAnsi="Courier New" w:cs="Courier New"/>
      </w:rPr>
    </w:lvl>
    <w:lvl w:ilvl="8" w:tplc="08090005" w:tentative="1">
      <w:start w:val="1"/>
      <w:numFmt w:val="bullet"/>
      <w:lvlText w:val=""/>
      <w:lvlJc w:val="left"/>
      <w:pPr>
        <w:ind w:left="7332" w:hanging="360"/>
      </w:pPr>
      <w:rPr>
        <w:rFonts w:hint="default" w:ascii="Wingdings" w:hAnsi="Wingdings"/>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26B64"/>
    <w:rsid w:val="0004555D"/>
    <w:rsid w:val="000516BA"/>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34CC9"/>
    <w:rsid w:val="00547D8D"/>
    <w:rsid w:val="0055777F"/>
    <w:rsid w:val="00561013"/>
    <w:rsid w:val="00562245"/>
    <w:rsid w:val="005646F4"/>
    <w:rsid w:val="00564E45"/>
    <w:rsid w:val="00566160"/>
    <w:rsid w:val="00577636"/>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3CAF"/>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263A"/>
    <w:rsid w:val="00815D55"/>
    <w:rsid w:val="00817D94"/>
    <w:rsid w:val="00832D4C"/>
    <w:rsid w:val="008379A5"/>
    <w:rsid w:val="008535B3"/>
    <w:rsid w:val="008546C6"/>
    <w:rsid w:val="00854B92"/>
    <w:rsid w:val="008566A6"/>
    <w:rsid w:val="00871BB4"/>
    <w:rsid w:val="00884B6B"/>
    <w:rsid w:val="00895306"/>
    <w:rsid w:val="00897ED5"/>
    <w:rsid w:val="008A22DA"/>
    <w:rsid w:val="008A7059"/>
    <w:rsid w:val="008A7A44"/>
    <w:rsid w:val="008B3B7E"/>
    <w:rsid w:val="008B662D"/>
    <w:rsid w:val="008C3D8B"/>
    <w:rsid w:val="008D27A6"/>
    <w:rsid w:val="008E0865"/>
    <w:rsid w:val="008E40A1"/>
    <w:rsid w:val="008E73B0"/>
    <w:rsid w:val="00900C4E"/>
    <w:rsid w:val="009024E9"/>
    <w:rsid w:val="00902FBB"/>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72ED"/>
    <w:rsid w:val="009D79E8"/>
    <w:rsid w:val="009E22BF"/>
    <w:rsid w:val="009E5F12"/>
    <w:rsid w:val="009F0777"/>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836AC"/>
    <w:rsid w:val="00B96AC6"/>
    <w:rsid w:val="00BA310B"/>
    <w:rsid w:val="00BB05DC"/>
    <w:rsid w:val="00BC7D74"/>
    <w:rsid w:val="00BD195D"/>
    <w:rsid w:val="00BD2006"/>
    <w:rsid w:val="00BE0371"/>
    <w:rsid w:val="00BF093F"/>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55A17"/>
    <w:rsid w:val="00D63C11"/>
    <w:rsid w:val="00D64BC1"/>
    <w:rsid w:val="00D82F0E"/>
    <w:rsid w:val="00D96BEF"/>
    <w:rsid w:val="00DC4A06"/>
    <w:rsid w:val="00DD705F"/>
    <w:rsid w:val="00DE30A3"/>
    <w:rsid w:val="00DF303E"/>
    <w:rsid w:val="00DF7A1F"/>
    <w:rsid w:val="00E05C82"/>
    <w:rsid w:val="00E14CDB"/>
    <w:rsid w:val="00E2397A"/>
    <w:rsid w:val="00E2570B"/>
    <w:rsid w:val="00E40C60"/>
    <w:rsid w:val="00E43C78"/>
    <w:rsid w:val="00E50360"/>
    <w:rsid w:val="00E5165C"/>
    <w:rsid w:val="00E81934"/>
    <w:rsid w:val="00E908BE"/>
    <w:rsid w:val="00E92460"/>
    <w:rsid w:val="00E92DBE"/>
    <w:rsid w:val="00E934F9"/>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 w:val="09CC4851"/>
    <w:rsid w:val="1C770C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DE30A3"/>
    <w:pPr>
      <w:spacing w:before="200" w:after="120" w:line="280" w:lineRule="exact"/>
    </w:pPr>
    <w:rPr>
      <w:rFonts w:ascii="Avenir Next LT Pro Demi" w:hAnsi="Avenir Next LT Pro Demi" w:cs="Arial"/>
      <w:color w:val="242E54"/>
      <w:sz w:val="28"/>
      <w:szCs w:val="28"/>
    </w:rPr>
  </w:style>
  <w:style w:type="paragraph" w:styleId="EPMTextstyle" w:customStyle="1">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styleId="EPMPageHeading" w:customStyle="1">
    <w:name w:val="EPM Page Heading"/>
    <w:qFormat/>
    <w:rsid w:val="00DE30A3"/>
    <w:pPr>
      <w:spacing w:after="240" w:line="320" w:lineRule="exact"/>
    </w:pPr>
    <w:rPr>
      <w:rFonts w:ascii="Avenir Next LT Pro Demi" w:hAnsi="Avenir Next LT Pro Demi" w:cs="Arial"/>
      <w:bCs/>
      <w:color w:val="242E54"/>
      <w:sz w:val="32"/>
    </w:rPr>
  </w:style>
  <w:style w:type="paragraph" w:styleId="EPMPageTitle" w:customStyle="1">
    <w:name w:val="EPM Page Title"/>
    <w:qFormat/>
    <w:rsid w:val="00DE30A3"/>
    <w:pPr>
      <w:spacing w:after="200" w:line="720" w:lineRule="exact"/>
    </w:pPr>
    <w:rPr>
      <w:rFonts w:ascii="Avenir Next LT Pro Demi" w:hAnsi="Avenir Next LT Pro Demi" w:cs="Calibri"/>
      <w:sz w:val="72"/>
      <w:szCs w:val="72"/>
    </w:rPr>
  </w:style>
  <w:style w:type="paragraph" w:styleId="EPMNumberedcopy" w:customStyle="1">
    <w:name w:val="EPM Numbered copy"/>
    <w:basedOn w:val="EPMTextstyle"/>
    <w:qFormat/>
    <w:rsid w:val="00DE30A3"/>
    <w:pPr>
      <w:numPr>
        <w:numId w:val="9"/>
      </w:numPr>
      <w:spacing w:before="120" w:after="120"/>
      <w:ind w:left="357" w:hanging="357"/>
    </w:pPr>
    <w:rPr>
      <w:rFonts w:cs="Tahoma"/>
    </w:rPr>
  </w:style>
  <w:style w:type="paragraph" w:styleId="EPMBullets" w:customStyle="1">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E934F9"/>
    <w:pPr>
      <w:spacing w:before="200" w:after="120" w:line="280" w:lineRule="exact"/>
    </w:pPr>
    <w:rPr>
      <w:rFonts w:ascii="Arial" w:hAnsi="Arial" w:cs="Arial"/>
      <w:b/>
      <w:bCs/>
      <w:color w:val="A31457"/>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 w:customStyle="1">
    <w:name w:val="EPM Numbered sub heading"/>
    <w:basedOn w:val="EPMSubheading"/>
    <w:qFormat/>
    <w:rsid w:val="0004555D"/>
    <w:pPr>
      <w:ind w:left="360" w:hanging="360"/>
    </w:pPr>
  </w:style>
  <w:style w:type="paragraph" w:styleId="EPMNumberedHeading" w:customStyle="1">
    <w:name w:val="EPM Numbered Heading"/>
    <w:basedOn w:val="EPMSubheading"/>
    <w:qFormat/>
    <w:rsid w:val="00DE30A3"/>
    <w:pPr>
      <w:numPr>
        <w:numId w:val="12"/>
      </w:numPr>
      <w:ind w:left="709" w:hanging="709"/>
    </w:pPr>
    <w:rPr>
      <w:color w:val="242E54"/>
      <w:sz w:val="28"/>
      <w:szCs w:val="28"/>
    </w:rPr>
  </w:style>
  <w:style w:type="paragraph" w:styleId="EPMSubheading2" w:customStyle="1">
    <w:name w:val="EPM Subheading 2"/>
    <w:basedOn w:val="EPMSubheading"/>
    <w:qFormat/>
    <w:rsid w:val="00E934F9"/>
    <w:rPr>
      <w:color w:val="D6034D"/>
      <w:sz w:val="22"/>
      <w:szCs w:val="22"/>
    </w:rPr>
  </w:style>
  <w:style w:type="paragraph" w:styleId="EPMBracket" w:customStyle="1">
    <w:name w:val="EPM Bracket"/>
    <w:basedOn w:val="EPMTextstyle"/>
    <w:link w:val="EPMBracketChar"/>
    <w:qFormat/>
    <w:rsid w:val="00DE30A3"/>
    <w:rPr>
      <w:color w:val="218C8C"/>
    </w:rPr>
  </w:style>
  <w:style w:type="paragraph" w:styleId="EPMFormText" w:customStyle="1">
    <w:name w:val="EPM Form Text"/>
    <w:basedOn w:val="EPMTextstyle"/>
    <w:link w:val="EPMFormTextChar"/>
    <w:qFormat/>
    <w:rsid w:val="00DE30A3"/>
    <w:pPr>
      <w:spacing w:before="60" w:after="60"/>
    </w:pPr>
    <w:rPr>
      <w:rFonts w:ascii="Avenir Next LT Pro Demi" w:hAnsi="Avenir Next LT Pro Demi"/>
    </w:rPr>
  </w:style>
  <w:style w:type="character" w:styleId="EPMTextstyleChar" w:customStyle="1">
    <w:name w:val="EPM Text style Char"/>
    <w:basedOn w:val="DefaultParagraphFont"/>
    <w:link w:val="EPMTextstyle"/>
    <w:rsid w:val="00DE30A3"/>
    <w:rPr>
      <w:rFonts w:ascii="Avenir Next LT Pro" w:hAnsi="Avenir Next LT Pro" w:cs="Arial"/>
      <w:sz w:val="21"/>
      <w:szCs w:val="20"/>
    </w:rPr>
  </w:style>
  <w:style w:type="character" w:styleId="EPMBracketChar" w:customStyle="1">
    <w:name w:val="EPM Bracket Char"/>
    <w:basedOn w:val="EPMTextstyleChar"/>
    <w:link w:val="EPMBracket"/>
    <w:rsid w:val="00DE30A3"/>
    <w:rPr>
      <w:rFonts w:ascii="Avenir Next LT Pro" w:hAnsi="Avenir Next LT Pro" w:cs="Arial"/>
      <w:color w:val="218C8C"/>
      <w:sz w:val="21"/>
      <w:szCs w:val="20"/>
    </w:rPr>
  </w:style>
  <w:style w:type="paragraph" w:styleId="Numberedsubheading" w:customStyle="1">
    <w:name w:val="Numbered subheading"/>
    <w:basedOn w:val="EPMSubheading"/>
    <w:link w:val="NumberedsubheadingChar"/>
    <w:qFormat/>
    <w:rsid w:val="00DE30A3"/>
    <w:pPr>
      <w:numPr>
        <w:ilvl w:val="1"/>
        <w:numId w:val="12"/>
      </w:numPr>
      <w:ind w:left="1418" w:hanging="709"/>
    </w:pPr>
    <w:rPr>
      <w:b w:val="0"/>
      <w:bCs w:val="0"/>
    </w:rPr>
  </w:style>
  <w:style w:type="character" w:styleId="EPMFormTextChar" w:customStyle="1">
    <w:name w:val="EPM Form Text Char"/>
    <w:basedOn w:val="EPMTextstyleChar"/>
    <w:link w:val="EPMFormText"/>
    <w:rsid w:val="00DE30A3"/>
    <w:rPr>
      <w:rFonts w:ascii="Avenir Next LT Pro Demi" w:hAnsi="Avenir Next LT Pro Demi" w:cs="Arial"/>
      <w:sz w:val="21"/>
      <w:szCs w:val="20"/>
    </w:rPr>
  </w:style>
  <w:style w:type="paragraph" w:styleId="Numberedsubheading2" w:customStyle="1">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styleId="EPMSubheadingChar" w:customStyle="1">
    <w:name w:val="EPM Subheading Char"/>
    <w:basedOn w:val="DefaultParagraphFont"/>
    <w:link w:val="EPMSubheading"/>
    <w:rsid w:val="00E934F9"/>
    <w:rPr>
      <w:rFonts w:ascii="Arial" w:hAnsi="Arial" w:cs="Arial"/>
      <w:b/>
      <w:bCs/>
      <w:color w:val="A31457"/>
    </w:rPr>
  </w:style>
  <w:style w:type="character" w:styleId="NumberedsubheadingChar" w:customStyle="1">
    <w:name w:val="Numbered subheading Char"/>
    <w:basedOn w:val="EPMSubheadingChar"/>
    <w:link w:val="Numberedsubheading"/>
    <w:rsid w:val="00DE30A3"/>
    <w:rPr>
      <w:rFonts w:ascii="Avenir Next LT Pro Demi" w:hAnsi="Avenir Next LT Pro Demi" w:cs="Arial"/>
      <w:b w:val="0"/>
      <w:bCs w:val="0"/>
      <w:color w:val="A31457"/>
    </w:rPr>
  </w:style>
  <w:style w:type="character" w:styleId="Numberedsubheading2Char" w:customStyle="1">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cs="Arial" w:eastAsiaTheme="majorEastAsia"/>
      <w:noProof/>
      <w:color w:val="4B4B4B"/>
      <w:spacing w:val="-10"/>
      <w:kern w:val="28"/>
      <w:sz w:val="72"/>
      <w:szCs w:val="72"/>
    </w:rPr>
  </w:style>
  <w:style w:type="character" w:styleId="TitleChar" w:customStyle="1">
    <w:name w:val="Title Char"/>
    <w:basedOn w:val="DefaultParagraphFont"/>
    <w:link w:val="Title"/>
    <w:uiPriority w:val="10"/>
    <w:rsid w:val="00A01F7C"/>
    <w:rPr>
      <w:rFonts w:ascii="Arial" w:hAnsi="Arial" w:cs="Arial" w:eastAsiaTheme="majorEastAsia"/>
      <w:noProof/>
      <w:color w:val="4B4B4B"/>
      <w:spacing w:val="-10"/>
      <w:kern w:val="28"/>
      <w:sz w:val="72"/>
      <w:szCs w:val="72"/>
    </w:rPr>
  </w:style>
  <w:style w:type="paragraph" w:styleId="EPMHyperlinks" w:customStyle="1">
    <w:name w:val="EPM Hyperlinks"/>
    <w:basedOn w:val="EPMTextstyle"/>
    <w:link w:val="EPMHyperlinksChar"/>
    <w:qFormat/>
    <w:rsid w:val="00DE30A3"/>
    <w:rPr>
      <w:color w:val="26529E"/>
    </w:rPr>
  </w:style>
  <w:style w:type="paragraph" w:styleId="EPMTableHeading" w:customStyle="1">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styleId="EPMHyperlinksChar" w:customStyle="1">
    <w:name w:val="EPM Hyperlinks Char"/>
    <w:basedOn w:val="EPMTextstyleChar"/>
    <w:link w:val="EPMHyperlinks"/>
    <w:rsid w:val="00DE30A3"/>
    <w:rPr>
      <w:rFonts w:ascii="Avenir Next LT Pro" w:hAnsi="Avenir Next LT Pro" w:cs="Arial"/>
      <w:color w:val="26529E"/>
      <w:sz w:val="21"/>
      <w:szCs w:val="20"/>
    </w:rPr>
  </w:style>
  <w:style w:type="paragraph" w:styleId="EPMTitleSubheading" w:customStyle="1">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styleId="EPMTableHeadingChar" w:customStyle="1">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styleId="EPMTitleSubheadingChar" w:customStyle="1">
    <w:name w:val="EPM Title Subheading Char"/>
    <w:basedOn w:val="TitleChar"/>
    <w:link w:val="EPMTitleSubheading"/>
    <w:rsid w:val="00DE30A3"/>
    <w:rPr>
      <w:rFonts w:ascii="Avenir Next LT Pro Demi" w:hAnsi="Avenir Next LT Pro Demi" w:cs="Arial" w:eastAsiaTheme="majorEastAsia"/>
      <w:noProof/>
      <w:color w:val="A31457"/>
      <w:spacing w:val="-10"/>
      <w:kern w:val="28"/>
      <w:sz w:val="56"/>
      <w:szCs w:val="56"/>
    </w:rPr>
  </w:style>
  <w:style w:type="paragraph" w:styleId="EPMQuotes" w:customStyle="1">
    <w:name w:val="EPM Quotes"/>
    <w:basedOn w:val="EPMTextstyle"/>
    <w:link w:val="EPMQuotesChar"/>
    <w:qFormat/>
    <w:rsid w:val="00B31960"/>
    <w:rPr>
      <w:i/>
      <w:iCs/>
    </w:rPr>
  </w:style>
  <w:style w:type="character" w:styleId="EPMQuotesChar" w:customStyle="1">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styleId="BodyTextChar" w:customStyle="1">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Booth</dc:creator>
  <keywords/>
  <dc:description/>
  <lastModifiedBy>Melissa Hall</lastModifiedBy>
  <revision>5</revision>
  <dcterms:created xsi:type="dcterms:W3CDTF">2023-04-11T13:00:00.0000000Z</dcterms:created>
  <dcterms:modified xsi:type="dcterms:W3CDTF">2023-04-13T12:14:07.56776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